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s,</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FigureWithCaption"/>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ImageCaption"/>
      </w:pPr>
      <w:r>
        <w:t xml:space="preserve">Apuntador. Fuente: accesibilidadweb.dlsi.ua.es</w:t>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FigureWithCaption"/>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Conmutador por soplido. Fuente: ability-world.com</w:t>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FigureWithCaption"/>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eclado. Fuente: accesibilidadweb.dlsi.ua.es</w:t>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FigureWithCaption"/>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ImageCaption"/>
      </w:pPr>
      <w:r>
        <w:t xml:space="preserve">Webcam. Fuente: accesibilidadweb.dlsi.ua.es</w:t>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FigureWithCaption"/>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ImageCaption"/>
      </w:pPr>
      <w:r>
        <w:t xml:space="preserve">Línea braille. Fuente: accesibilidadweb.dlsi.ua.es</w:t>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FigureWithCaption"/>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ImageCaption"/>
      </w:pPr>
      <w:r>
        <w:t xml:space="preserve">Teclados braille. Fuente: accesibilidadweb.dlsi.ua.es</w:t>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FigureWithCaption"/>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ImageCaption"/>
      </w:pPr>
      <w:r>
        <w:t xml:space="preserve">Línea braille con teclado braille. Fuente: accesibilidadweb.dlsi.ua.es</w:t>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FigureWithCaption"/>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ImageCaption"/>
      </w:pPr>
      <w:r>
        <w:t xml:space="preserve">PDA braille. Fuente: accesibilidadweb.dlsi.ua.es</w:t>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FigureWithCaption"/>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ImageCaption"/>
      </w:pPr>
      <w:r>
        <w:t xml:space="preserve">Onboard on-screen keyboard. Fuente: asandiego</w:t>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yuda-a-los-usuarios"/>
      <w:bookmarkEnd w:id="133"/>
      <w:r>
        <w:t xml:space="preserve">Ay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FigureWithCaption"/>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ImageCaption"/>
      </w:pPr>
      <w:r>
        <w:t xml:space="preserve">Ejemplo de página con imágenes.</w:t>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FigureWithCaption"/>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ImageCaption"/>
      </w:pPr>
      <w:r>
        <w:t xml:space="preserve">Resultado de Fangs mal.</w:t>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FigureWithCaption"/>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ImageCaption"/>
      </w:pPr>
      <w:r>
        <w:t xml:space="preserve">Resultado de Fangs bien.</w:t>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FigureWithCaption"/>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ImageCaption"/>
      </w:pPr>
      <w:r>
        <w:t xml:space="preserve">Resultado de Fangs rebien.</w:t>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FigureWithCaption"/>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ImageCaption"/>
      </w:pPr>
      <w:r>
        <w:t xml:space="preserve">Resultado de Fangs mal.</w:t>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FigureWithCaption"/>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ImageCaption"/>
      </w:pPr>
      <w:r>
        <w:t xml:space="preserve">Resultado de Fang bien.</w:t>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z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FigureWithCaption"/>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ImageCaption"/>
      </w:pPr>
      <w:r>
        <w:t xml:space="preserve">Opciones de búsqueda en YouTube.</w:t>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FigureWithCaption"/>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ImageCaption"/>
      </w:pPr>
      <w:r>
        <w:t xml:space="preserve">Resultados de una búsqueda en YouTube.</w:t>
      </w:r>
    </w:p>
    <w:p>
      <w:pPr>
        <w:pStyle w:val="Compact"/>
        <w:numPr>
          <w:numId w:val="1139"/>
          <w:ilvl w:val="0"/>
        </w:numPr>
      </w:pPr>
      <w:r>
        <w:t xml:space="preserve">Los subtítulos aparecen sobreimpresos sobre el vídeo.</w:t>
      </w:r>
    </w:p>
    <w:p>
      <w:pPr>
        <w:pStyle w:val="FigureWithCaption"/>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pStyle w:val="ImageCaption"/>
      </w:pPr>
      <w:r>
        <w:t xml:space="preserve">Ejemplo de visualización de subtítulos en YouTube.</w:t>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FigureWithCaption"/>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ImageCaption"/>
      </w:pPr>
      <w:r>
        <w:t xml:space="preserve">Subtítulos traducidos de forma automática en YouTube.</w:t>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FigureWithCaption"/>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ImageCaption"/>
      </w:pPr>
      <w:r>
        <w:t xml:space="preserve">Evitar los enlaces tipo "Pincha aquí"</w:t>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FigureWithCaption"/>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ImageCaption"/>
      </w:pPr>
      <w:r>
        <w:t xml:space="preserve">Enlaces tipo "Pincha aquí" accesibles</w:t>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w:t>
      </w:r>
      <w:r>
        <w:br w:type="textWrapping"/>
      </w:r>
      <w:r>
        <w:rPr>
          <w:rStyle w:val="VerbatimChar"/>
        </w:rPr>
        <w:t xml:space="preserve">planificación, diseño, prototipado, evaluación,</w:t>
      </w:r>
      <w:r>
        <w:br w:type="textWrapping"/>
      </w:r>
      <w:r>
        <w:rPr>
          <w:rStyle w:val="VerbatimChar"/>
        </w:rPr>
        <w:t xml:space="preserve">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FigureWithCaption"/>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ImageCaption"/>
      </w:pPr>
      <w:r>
        <w:t xml:space="preserve">Graceful degradation</w:t>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FigureWithCaption"/>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ImageCaption"/>
      </w:pPr>
      <w:r>
        <w:t xml:space="preserve">Progressive enhancement</w:t>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FigureWithCaption"/>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ImageCaption"/>
      </w:pPr>
      <w:r>
        <w:t xml:space="preserve">Separación de contenido, presentación y comportamiento</w:t>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7/tree/master/02-accesibilidad/slides</w:t>
        </w:r>
      </w:hyperlink>
    </w:p>
    <w:p>
      <w:pPr>
        <w:pStyle w:val="Compact"/>
        <w:numPr>
          <w:numId w:val="1237"/>
          <w:ilvl w:val="0"/>
        </w:numPr>
      </w:pPr>
      <w:r>
        <w:t xml:space="preserve">Ejercicios:</w:t>
      </w:r>
    </w:p>
    <w:p>
      <w:pPr>
        <w:pStyle w:val="Compact"/>
        <w:numPr>
          <w:numId w:val="1239"/>
          <w:ilvl w:val="1"/>
        </w:numPr>
      </w:pPr>
      <w:hyperlink r:id="rId289">
        <w:r>
          <w:rPr>
            <w:rStyle w:val="Hyperlink"/>
          </w:rPr>
          <w:t xml:space="preserve">https://github.com/asanzdiego/curso-interfaces-web-2017/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160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7405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7/tree/master/02-accesibilidad/slides" TargetMode="External" /><Relationship Type="http://schemas.openxmlformats.org/officeDocument/2006/relationships/hyperlink" Id="rId289" Target="https://github.com/asanzdiego/curso-interfaces-web-2017/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7/tree/master/02-accesibilidad/slides" TargetMode="External" /><Relationship Type="http://schemas.openxmlformats.org/officeDocument/2006/relationships/hyperlink" Id="rId289" Target="https://github.com/asanzdiego/curso-interfaces-web-2017/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